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823EFC" w14:textId="77777777" w:rsidR="002B04F9" w:rsidRPr="00CF372D" w:rsidRDefault="002B04F9" w:rsidP="002B04F9">
      <w:pPr>
        <w:pStyle w:val="Heading2"/>
        <w:rPr>
          <w:rFonts w:ascii="Lato" w:hAnsi="Lato" w:cs="Arial"/>
          <w:b/>
          <w:sz w:val="40"/>
        </w:rPr>
      </w:pPr>
      <w:r w:rsidRPr="00CF372D">
        <w:rPr>
          <w:rStyle w:val="ez-toc-section"/>
          <w:rFonts w:ascii="Lato" w:hAnsi="Lato" w:cs="Arial"/>
          <w:b/>
          <w:sz w:val="40"/>
        </w:rPr>
        <w:t>Doctor’s note for work</w:t>
      </w:r>
    </w:p>
    <w:p w14:paraId="48B713E0" w14:textId="77777777" w:rsidR="002B04F9" w:rsidRPr="00CF372D" w:rsidRDefault="002B04F9" w:rsidP="002B04F9">
      <w:pPr>
        <w:pStyle w:val="NormalWeb"/>
        <w:rPr>
          <w:rFonts w:ascii="Lato" w:hAnsi="Lato" w:cs="Arial"/>
        </w:rPr>
      </w:pPr>
      <w:r w:rsidRPr="00CF372D">
        <w:rPr>
          <w:rFonts w:ascii="Lato" w:hAnsi="Lato" w:cs="Arial"/>
        </w:rPr>
        <w:t>Doctor/Clinic name</w:t>
      </w:r>
    </w:p>
    <w:p w14:paraId="32825969" w14:textId="77777777" w:rsidR="002B04F9" w:rsidRPr="00CF372D" w:rsidRDefault="002B04F9" w:rsidP="002B04F9">
      <w:pPr>
        <w:pStyle w:val="NormalWeb"/>
        <w:rPr>
          <w:rFonts w:ascii="Lato" w:hAnsi="Lato" w:cs="Arial"/>
        </w:rPr>
      </w:pPr>
      <w:r w:rsidRPr="00CF372D">
        <w:rPr>
          <w:rFonts w:ascii="Lato" w:hAnsi="Lato" w:cs="Arial"/>
        </w:rPr>
        <w:t>State/City/ Road</w:t>
      </w:r>
    </w:p>
    <w:p w14:paraId="4DACCD3D" w14:textId="77777777" w:rsidR="002B04F9" w:rsidRPr="00CF372D" w:rsidRDefault="002B04F9" w:rsidP="002B04F9">
      <w:pPr>
        <w:pStyle w:val="NormalWeb"/>
        <w:rPr>
          <w:rFonts w:ascii="Lato" w:hAnsi="Lato" w:cs="Arial"/>
        </w:rPr>
      </w:pPr>
      <w:r w:rsidRPr="00CF372D">
        <w:rPr>
          <w:rFonts w:ascii="Lato" w:hAnsi="Lato" w:cs="Arial"/>
        </w:rPr>
        <w:t>Name_______________ Gender _________ Age _______ Date ________</w:t>
      </w:r>
    </w:p>
    <w:p w14:paraId="794A6A8F" w14:textId="77777777" w:rsidR="002B04F9" w:rsidRPr="00CF372D" w:rsidRDefault="002B04F9" w:rsidP="002B04F9">
      <w:pPr>
        <w:pStyle w:val="NormalWeb"/>
        <w:rPr>
          <w:rFonts w:ascii="Lato" w:hAnsi="Lato" w:cs="Arial"/>
        </w:rPr>
      </w:pPr>
      <w:r w:rsidRPr="00CF372D">
        <w:rPr>
          <w:rFonts w:ascii="Lato" w:hAnsi="Lato" w:cs="Arial"/>
        </w:rPr>
        <w:t>Dear__________________</w:t>
      </w:r>
    </w:p>
    <w:p w14:paraId="36E6E224" w14:textId="77777777" w:rsidR="002B04F9" w:rsidRPr="00CF372D" w:rsidRDefault="002B04F9" w:rsidP="002B04F9">
      <w:pPr>
        <w:pStyle w:val="NormalWeb"/>
        <w:rPr>
          <w:rFonts w:ascii="Lato" w:hAnsi="Lato" w:cs="Arial"/>
        </w:rPr>
      </w:pPr>
      <w:r w:rsidRPr="00CF372D">
        <w:rPr>
          <w:rFonts w:ascii="Lato" w:hAnsi="Lato" w:cs="Arial"/>
        </w:rPr>
        <w:t>Kindly allow (patient’s name) to rest for the next two days from today. After my examination I have found out that they are yet to cure from a serious throat infection. I have prescribed proper medication besides recommending high intake of warm fluids. Thank you for your cooperation.</w:t>
      </w:r>
    </w:p>
    <w:p w14:paraId="527E5206" w14:textId="77777777" w:rsidR="002B04F9" w:rsidRPr="00CF372D" w:rsidRDefault="002B04F9" w:rsidP="002B04F9">
      <w:pPr>
        <w:pStyle w:val="NormalWeb"/>
        <w:rPr>
          <w:rFonts w:ascii="Lato" w:hAnsi="Lato" w:cs="Arial"/>
        </w:rPr>
      </w:pPr>
      <w:r w:rsidRPr="00CF372D">
        <w:rPr>
          <w:rFonts w:ascii="Lato" w:hAnsi="Lato" w:cs="Arial"/>
        </w:rPr>
        <w:t>Doctor Carter</w:t>
      </w:r>
    </w:p>
    <w:p w14:paraId="531D8CF1" w14:textId="77777777" w:rsidR="002B04F9" w:rsidRPr="00CF372D" w:rsidRDefault="002B04F9" w:rsidP="002B04F9">
      <w:pPr>
        <w:pStyle w:val="NormalWeb"/>
        <w:rPr>
          <w:rFonts w:ascii="Lato" w:hAnsi="Lato" w:cs="Arial"/>
        </w:rPr>
      </w:pPr>
      <w:r w:rsidRPr="00CF372D">
        <w:rPr>
          <w:rFonts w:ascii="Lato" w:hAnsi="Lato" w:cs="Arial"/>
        </w:rPr>
        <w:t>[Doctors signature]</w:t>
      </w:r>
    </w:p>
    <w:p w14:paraId="2FB4CE72" w14:textId="77777777" w:rsidR="004A5C83" w:rsidRPr="00CF372D" w:rsidRDefault="00D46E3A">
      <w:pPr>
        <w:rPr>
          <w:rFonts w:ascii="Lato" w:hAnsi="Lato" w:cs="Arial"/>
        </w:rPr>
      </w:pPr>
    </w:p>
    <w:sectPr w:rsidR="004A5C83" w:rsidRPr="00CF372D" w:rsidSect="00A04ACB">
      <w:pgSz w:w="12240" w:h="15840"/>
      <w:pgMar w:top="1440" w:right="1440" w:bottom="1440" w:left="1440" w:header="720" w:footer="720" w:gutter="0"/>
      <w:pgBorders w:offsetFrom="page">
        <w:top w:val="thinThickThinSmallGap" w:sz="24" w:space="24" w:color="2E74B5" w:themeColor="accent1" w:themeShade="BF"/>
        <w:left w:val="thinThickThinSmallGap" w:sz="24" w:space="24" w:color="2E74B5" w:themeColor="accent1" w:themeShade="BF"/>
        <w:bottom w:val="thinThickThinSmallGap" w:sz="24" w:space="24" w:color="2E74B5" w:themeColor="accent1" w:themeShade="BF"/>
        <w:right w:val="thinThickThinSmallGap" w:sz="24" w:space="24" w:color="2E74B5" w:themeColor="accent1" w:themeShade="BF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3F9A11" w14:textId="77777777" w:rsidR="00D46E3A" w:rsidRDefault="00D46E3A" w:rsidP="00A04ACB">
      <w:pPr>
        <w:spacing w:after="0" w:line="240" w:lineRule="auto"/>
      </w:pPr>
      <w:r>
        <w:separator/>
      </w:r>
    </w:p>
  </w:endnote>
  <w:endnote w:type="continuationSeparator" w:id="0">
    <w:p w14:paraId="5C98DEAD" w14:textId="77777777" w:rsidR="00D46E3A" w:rsidRDefault="00D46E3A" w:rsidP="00A04AC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E30080" w14:textId="77777777" w:rsidR="00D46E3A" w:rsidRDefault="00D46E3A" w:rsidP="00A04ACB">
      <w:pPr>
        <w:spacing w:after="0" w:line="240" w:lineRule="auto"/>
      </w:pPr>
      <w:r>
        <w:separator/>
      </w:r>
    </w:p>
  </w:footnote>
  <w:footnote w:type="continuationSeparator" w:id="0">
    <w:p w14:paraId="72BC8E96" w14:textId="77777777" w:rsidR="00D46E3A" w:rsidRDefault="00D46E3A" w:rsidP="00A04AC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wMzQ0MDGxNDG0MDVS0lEKTi0uzszPAykwrAUAdNp1GSwAAAA="/>
  </w:docVars>
  <w:rsids>
    <w:rsidRoot w:val="002B04F9"/>
    <w:rsid w:val="002B04F9"/>
    <w:rsid w:val="00453AF5"/>
    <w:rsid w:val="008E160D"/>
    <w:rsid w:val="00A04ACB"/>
    <w:rsid w:val="00CE35A3"/>
    <w:rsid w:val="00CF372D"/>
    <w:rsid w:val="00D00834"/>
    <w:rsid w:val="00D46E3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C67FC1"/>
  <w15:docId w15:val="{4AAB991C-1DB5-4B03-9617-65E76B05F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160D"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B04F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semiHidden/>
    <w:rsid w:val="002B04F9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ez-toc-section">
    <w:name w:val="ez-toc-section"/>
    <w:basedOn w:val="DefaultParagraphFont"/>
    <w:rsid w:val="002B04F9"/>
  </w:style>
  <w:style w:type="paragraph" w:styleId="NormalWeb">
    <w:name w:val="Normal (Web)"/>
    <w:basedOn w:val="Normal"/>
    <w:uiPriority w:val="99"/>
    <w:semiHidden/>
    <w:unhideWhenUsed/>
    <w:rsid w:val="002B04F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unhideWhenUsed/>
    <w:rsid w:val="00A04A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A04ACB"/>
  </w:style>
  <w:style w:type="paragraph" w:styleId="Footer">
    <w:name w:val="footer"/>
    <w:basedOn w:val="Normal"/>
    <w:link w:val="FooterChar"/>
    <w:uiPriority w:val="99"/>
    <w:semiHidden/>
    <w:unhideWhenUsed/>
    <w:rsid w:val="00A04A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A04AC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69</Words>
  <Characters>39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faq shafique</dc:creator>
  <cp:keywords/>
  <dc:description/>
  <cp:lastModifiedBy>Ammar Shah</cp:lastModifiedBy>
  <cp:revision>3</cp:revision>
  <dcterms:created xsi:type="dcterms:W3CDTF">2019-05-23T20:30:00Z</dcterms:created>
  <dcterms:modified xsi:type="dcterms:W3CDTF">2021-04-30T05:25:00Z</dcterms:modified>
</cp:coreProperties>
</file>